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79963" w14:textId="42791422" w:rsidR="00A61C5F" w:rsidRDefault="00A61C5F">
      <w:r w:rsidRPr="00A61C5F">
        <w:rPr>
          <w:b/>
          <w:bCs/>
          <w:u w:val="single"/>
        </w:rPr>
        <w:t>Adjusted Grade:</w:t>
      </w:r>
      <w:r>
        <w:t xml:space="preserve"> </w:t>
      </w:r>
      <w:r w:rsidR="000004E8">
        <w:t>93.5</w:t>
      </w:r>
      <w:bookmarkStart w:id="0" w:name="_GoBack"/>
      <w:bookmarkEnd w:id="0"/>
      <w:r>
        <w:t>/100</w:t>
      </w:r>
    </w:p>
    <w:tbl>
      <w:tblPr>
        <w:tblW w:w="53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8"/>
        <w:gridCol w:w="1634"/>
      </w:tblGrid>
      <w:tr w:rsidR="000004E8" w:rsidRPr="00A61C5F" w14:paraId="6E5DE26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643CB" w14:textId="737D4DBF" w:rsidR="000004E8" w:rsidRPr="00A61C5F" w:rsidRDefault="000004E8" w:rsidP="000004E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61C5F">
              <w:rPr>
                <w:b/>
                <w:bCs/>
                <w:u w:val="single"/>
              </w:rPr>
              <w:t>Adjusted Rubric: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3A92D" w14:textId="612C86A3" w:rsidR="000004E8" w:rsidRPr="00A61C5F" w:rsidRDefault="000004E8" w:rsidP="000004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Yiman Liu</w:t>
            </w:r>
          </w:p>
        </w:tc>
      </w:tr>
      <w:tr w:rsidR="000004E8" w:rsidRPr="00A61C5F" w14:paraId="40F7B50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4BA48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avaDoc Comment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B1CAB" w14:textId="282607CF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7D58A2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8660B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d not use existing Rectangle clas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F9D0B" w14:textId="4A170D3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25915C7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79F7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ublic vs private 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C9DDF" w14:textId="1FD6C2F5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7CA5286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4FCA6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 y, w, h in ord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D47B7" w14:textId="2102622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F9E6A6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BA0B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y is lower left corn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0F687" w14:textId="26C158AD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19CA31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54863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h/w throw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6DCAD" w14:textId="0D7E3694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12E50ED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9F68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x/y ok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E2BFCE" w14:textId="34DBF6A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69E35B7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7803A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verlap - boolean retur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04567" w14:textId="115ED53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74C9222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8659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verlap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DC2F2" w14:textId="05CA48F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69F27B29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8F027D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F2A9B" w14:textId="04E7B491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5011C86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C1AB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tersect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F17492" w14:textId="4A23238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EAB612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1D63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throw NoSuchElement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39155" w14:textId="3C3247E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5D3C6DE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B68B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helpful message with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C1F5F" w14:textId="6DD8155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30521F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03FEE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on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17C95" w14:textId="21908FF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294DC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5DA26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Union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ECB96" w14:textId="4E9C2783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4C103C30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E3418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returns 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1290A" w14:textId="61BA0555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F93A2B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1CD9D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format “x:2, y:3, w:4, h:5”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9C125" w14:textId="0BB8EC8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2742AEC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D67DD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61A10" w14:textId="41D136DC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0004E8" w:rsidRPr="00A61C5F" w14:paraId="7896442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8EA4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F9C26" w14:textId="31361D33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.5</w:t>
            </w:r>
          </w:p>
        </w:tc>
      </w:tr>
      <w:tr w:rsidR="000004E8" w:rsidRPr="00A61C5F" w14:paraId="4C5F6B8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1910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5223E" w14:textId="322A00B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3597B88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E07EC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29A56" w14:textId="6FCC9874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4CCA88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EBA0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2A396" w14:textId="2F10073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6C03C4C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5B257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matting/ Structure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765A8" w14:textId="3C60FE6A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0004E8" w:rsidRPr="00A61C5F" w14:paraId="11FEAD93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02170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2FB350" w14:textId="3F9E30C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37A2F65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5AC0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486C4" w14:textId="02475A2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43BD402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0C84A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07535" w14:textId="790B9028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1625A44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411F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1B767" w14:textId="47380BD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2059DA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1B80DF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BBF61" w14:textId="0EFE4A96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47A650BD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8DC05" w14:textId="77777777" w:rsidR="000004E8" w:rsidRPr="00A61C5F" w:rsidRDefault="000004E8" w:rsidP="000004E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BD850D" w14:textId="77777777" w:rsidR="000004E8" w:rsidRPr="00A61C5F" w:rsidRDefault="000004E8" w:rsidP="00000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4E8" w:rsidRPr="00A61C5F" w14:paraId="4A5B1DA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7436CE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75600" w14:textId="679852C6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93.5</w:t>
            </w:r>
          </w:p>
        </w:tc>
      </w:tr>
    </w:tbl>
    <w:p w14:paraId="22D467AE" w14:textId="77777777" w:rsidR="00A61C5F" w:rsidRDefault="00A61C5F"/>
    <w:sectPr w:rsidR="00A61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MxNjIxNDAwMLZU0lEKTi0uzszPAykwqgUAPiRWLSwAAAA="/>
  </w:docVars>
  <w:rsids>
    <w:rsidRoot w:val="00A61C5F"/>
    <w:rsid w:val="000004E8"/>
    <w:rsid w:val="00113D74"/>
    <w:rsid w:val="00197B5B"/>
    <w:rsid w:val="002E2810"/>
    <w:rsid w:val="002E6EB2"/>
    <w:rsid w:val="007C5C29"/>
    <w:rsid w:val="00A61C5F"/>
    <w:rsid w:val="00A96056"/>
    <w:rsid w:val="00BC2CAA"/>
    <w:rsid w:val="00CF390B"/>
    <w:rsid w:val="00DB69D2"/>
    <w:rsid w:val="00E7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990"/>
  <w15:chartTrackingRefBased/>
  <w15:docId w15:val="{FBD188EC-BEB8-44B4-A758-B2FFC82C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chnicalTitle">
    <w:name w:val="Technical Title"/>
    <w:basedOn w:val="Title"/>
    <w:link w:val="TechnicalTitleChar"/>
    <w:autoRedefine/>
    <w:qFormat/>
    <w:rsid w:val="002E2810"/>
    <w:pPr>
      <w:pBdr>
        <w:bottom w:val="single" w:sz="12" w:space="1" w:color="2F5496" w:themeColor="accent1" w:themeShade="BF"/>
      </w:pBdr>
    </w:pPr>
    <w:rPr>
      <w:rFonts w:ascii="Times New Roman" w:hAnsi="Times New Roman"/>
    </w:rPr>
  </w:style>
  <w:style w:type="character" w:customStyle="1" w:styleId="TechnicalTitleChar">
    <w:name w:val="Technical Title Char"/>
    <w:basedOn w:val="TitleChar"/>
    <w:link w:val="TechnicalTitle"/>
    <w:rsid w:val="002E2810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2E2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81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6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Yelgate</dc:creator>
  <cp:keywords/>
  <dc:description/>
  <cp:lastModifiedBy>Nicole Yelgate</cp:lastModifiedBy>
  <cp:revision>10</cp:revision>
  <dcterms:created xsi:type="dcterms:W3CDTF">2020-03-24T18:00:00Z</dcterms:created>
  <dcterms:modified xsi:type="dcterms:W3CDTF">2020-03-24T20:31:00Z</dcterms:modified>
</cp:coreProperties>
</file>